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147CC1" w14:textId="389F8126" w:rsidR="006E5D97" w:rsidRPr="00B219AD" w:rsidRDefault="00612362">
      <w:pPr>
        <w:rPr>
          <w:b/>
          <w:bCs/>
        </w:rPr>
      </w:pPr>
      <w:r w:rsidRPr="00B219AD">
        <w:rPr>
          <w:b/>
          <w:bCs/>
        </w:rPr>
        <w:t>About</w:t>
      </w:r>
    </w:p>
    <w:p w14:paraId="03E47E56" w14:textId="522BE5B1" w:rsidR="00AB3291" w:rsidRDefault="004C4E51">
      <w:proofErr w:type="spellStart"/>
      <w:r>
        <w:t>MetaPlugins</w:t>
      </w:r>
      <w:proofErr w:type="spellEnd"/>
      <w:r w:rsidR="00994C3A">
        <w:t xml:space="preserve"> </w:t>
      </w:r>
      <w:r>
        <w:t xml:space="preserve">is constantly pushing the </w:t>
      </w:r>
      <w:r w:rsidR="00612362">
        <w:t>cutting edge of</w:t>
      </w:r>
      <w:r w:rsidR="00994C3A">
        <w:t xml:space="preserve"> </w:t>
      </w:r>
      <w:r>
        <w:t>Web3.0 integration into the WordPress community.</w:t>
      </w:r>
    </w:p>
    <w:p w14:paraId="01E21915" w14:textId="66D0E15D" w:rsidR="004C4E51" w:rsidRDefault="00612362">
      <w:r>
        <w:t xml:space="preserve">There are so many opportunities and challenges that are presented in the </w:t>
      </w:r>
      <w:r w:rsidR="00994C3A">
        <w:t xml:space="preserve">crypto space </w:t>
      </w:r>
      <w:r>
        <w:t>every day</w:t>
      </w:r>
      <w:r w:rsidR="004C4E51">
        <w:t xml:space="preserve">, we at </w:t>
      </w:r>
      <w:proofErr w:type="spellStart"/>
      <w:r w:rsidR="004C4E51">
        <w:t>MetaPlugins</w:t>
      </w:r>
      <w:proofErr w:type="spellEnd"/>
      <w:r w:rsidR="004C4E51">
        <w:t xml:space="preserve"> aim to resolve these issues for you by designing and delivering high quality plugins. </w:t>
      </w:r>
      <w:proofErr w:type="spellStart"/>
      <w:r w:rsidR="004C4E51">
        <w:t>MetaPlugins</w:t>
      </w:r>
      <w:proofErr w:type="spellEnd"/>
      <w:r w:rsidR="004C4E51">
        <w:t xml:space="preserve"> aims to showcase the best innovation and constantly introduce new, unique plugins to elevate your site. From </w:t>
      </w:r>
      <w:proofErr w:type="spellStart"/>
      <w:r w:rsidR="004C4E51">
        <w:t>MetaLocker</w:t>
      </w:r>
      <w:proofErr w:type="spellEnd"/>
      <w:r w:rsidR="004C4E51">
        <w:t xml:space="preserve"> to Meta-Age, our ecosystem of plugins is slowly growing, so keep an eye out for the latest and greatest.</w:t>
      </w:r>
    </w:p>
    <w:p w14:paraId="0D6D183A" w14:textId="77777777" w:rsidR="004C4E51" w:rsidRDefault="004C4E51"/>
    <w:p w14:paraId="03D70629" w14:textId="520A5E8D" w:rsidR="00612362" w:rsidRPr="00B219AD" w:rsidRDefault="004C4E51">
      <w:pPr>
        <w:rPr>
          <w:b/>
          <w:bCs/>
        </w:rPr>
      </w:pPr>
      <w:proofErr w:type="spellStart"/>
      <w:r>
        <w:rPr>
          <w:b/>
          <w:bCs/>
        </w:rPr>
        <w:t>MetaPlugins</w:t>
      </w:r>
      <w:proofErr w:type="spellEnd"/>
      <w:r>
        <w:rPr>
          <w:b/>
          <w:bCs/>
        </w:rPr>
        <w:t xml:space="preserve"> Goal</w:t>
      </w:r>
      <w:r w:rsidR="00612362" w:rsidRPr="00B219AD">
        <w:rPr>
          <w:b/>
          <w:bCs/>
        </w:rPr>
        <w:t>?</w:t>
      </w:r>
    </w:p>
    <w:p w14:paraId="2D811199" w14:textId="72DA3B95" w:rsidR="004C4E51" w:rsidRDefault="00994C3A">
      <w:r>
        <w:t xml:space="preserve">The goal of </w:t>
      </w:r>
      <w:proofErr w:type="spellStart"/>
      <w:r w:rsidR="004C4E51">
        <w:t>MetaPlugins</w:t>
      </w:r>
      <w:proofErr w:type="spellEnd"/>
      <w:r>
        <w:t xml:space="preserve"> is clear, w</w:t>
      </w:r>
      <w:r w:rsidR="00612362">
        <w:t xml:space="preserve">e aim to </w:t>
      </w:r>
      <w:r w:rsidR="004C4E51">
        <w:t>deliver</w:t>
      </w:r>
      <w:r w:rsidR="00612362">
        <w:t xml:space="preserve"> the </w:t>
      </w:r>
      <w:r>
        <w:t xml:space="preserve">latest innovations in all things </w:t>
      </w:r>
      <w:r w:rsidR="004C4E51">
        <w:t>Web3.0 plugins, integrating the latest technology to improve your user experience.</w:t>
      </w:r>
    </w:p>
    <w:p w14:paraId="2078906A" w14:textId="5A4573B9" w:rsidR="00612362" w:rsidRDefault="004C4E51" w:rsidP="00B4221C">
      <w:r>
        <w:t xml:space="preserve">Our mission is to create an ecosystem of </w:t>
      </w:r>
      <w:r w:rsidR="00E12862">
        <w:t xml:space="preserve">Web3.0 plugins, integrating seamlessly with your site and </w:t>
      </w:r>
      <w:proofErr w:type="spellStart"/>
      <w:r w:rsidR="00E12862">
        <w:t>eachother</w:t>
      </w:r>
      <w:proofErr w:type="spellEnd"/>
      <w:r w:rsidR="000D2C6E">
        <w:t xml:space="preserve">. </w:t>
      </w:r>
      <w:r w:rsidR="00B4221C">
        <w:t xml:space="preserve">By enhancing your site functionality with our plugins, you can elevate your users experience, keeping them more engaged and interactive. </w:t>
      </w:r>
    </w:p>
    <w:p w14:paraId="4E7A0295" w14:textId="77777777" w:rsidR="000D2C6E" w:rsidRDefault="000D2C6E">
      <w:pPr>
        <w:rPr>
          <w:b/>
          <w:bCs/>
        </w:rPr>
      </w:pPr>
    </w:p>
    <w:p w14:paraId="056AD3C5" w14:textId="084B5EA1" w:rsidR="00B219AD" w:rsidRDefault="00B219AD">
      <w:pPr>
        <w:rPr>
          <w:b/>
          <w:bCs/>
        </w:rPr>
      </w:pPr>
      <w:r w:rsidRPr="00B219AD">
        <w:rPr>
          <w:b/>
          <w:bCs/>
        </w:rPr>
        <w:t>Contact Us</w:t>
      </w:r>
    </w:p>
    <w:p w14:paraId="379D3536" w14:textId="29D26A79" w:rsidR="00B219AD" w:rsidRDefault="00B219AD" w:rsidP="004816DA">
      <w:r>
        <w:t>You can reach out to us at admin@</w:t>
      </w:r>
      <w:r w:rsidR="000D2C6E">
        <w:t>metaplugins</w:t>
      </w:r>
      <w:r w:rsidR="00994C3A">
        <w:t>.io</w:t>
      </w:r>
      <w:r>
        <w:t xml:space="preserve"> to find out more </w:t>
      </w:r>
      <w:r w:rsidR="004816DA">
        <w:t xml:space="preserve">about making contributions and </w:t>
      </w:r>
      <w:r w:rsidR="000D2C6E">
        <w:t>giving us feedback.</w:t>
      </w:r>
      <w:r w:rsidR="004816DA">
        <w:t xml:space="preserve"> We aim to establish and maintain a symbiotic relationship with </w:t>
      </w:r>
      <w:r w:rsidR="000D2C6E">
        <w:t>everyone who downloads and uses our plugins, so get downloading!</w:t>
      </w:r>
    </w:p>
    <w:p w14:paraId="0DD05285" w14:textId="77777777" w:rsidR="00B219AD" w:rsidRPr="00B219AD" w:rsidRDefault="00B219AD"/>
    <w:sectPr w:rsidR="00B219AD" w:rsidRPr="00B21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zMDOwNDI0N7GwMLZQ0lEKTi0uzszPAykwqgUA0BG0qywAAAA="/>
  </w:docVars>
  <w:rsids>
    <w:rsidRoot w:val="00612362"/>
    <w:rsid w:val="000D2C6E"/>
    <w:rsid w:val="00335A0C"/>
    <w:rsid w:val="0042194D"/>
    <w:rsid w:val="004816DA"/>
    <w:rsid w:val="004C4E51"/>
    <w:rsid w:val="00612362"/>
    <w:rsid w:val="00764E6E"/>
    <w:rsid w:val="00994C3A"/>
    <w:rsid w:val="00AB3291"/>
    <w:rsid w:val="00B219AD"/>
    <w:rsid w:val="00B304A2"/>
    <w:rsid w:val="00B4221C"/>
    <w:rsid w:val="00E12862"/>
    <w:rsid w:val="00E23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C8838"/>
  <w15:chartTrackingRefBased/>
  <w15:docId w15:val="{DB245678-59B7-4360-90E7-F053003B7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na York</dc:creator>
  <cp:keywords/>
  <dc:description/>
  <cp:lastModifiedBy>Mehdi, Layth</cp:lastModifiedBy>
  <cp:revision>2</cp:revision>
  <dcterms:created xsi:type="dcterms:W3CDTF">2022-04-11T11:44:00Z</dcterms:created>
  <dcterms:modified xsi:type="dcterms:W3CDTF">2022-04-11T11:44:00Z</dcterms:modified>
</cp:coreProperties>
</file>